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-859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84"/>
        <w:gridCol w:w="3969"/>
        <w:gridCol w:w="1559"/>
      </w:tblGrid>
      <w:tr w:rsidR="00BB070A" w:rsidRPr="00BB070A" w14:paraId="53DF1004" w14:textId="77777777" w:rsidTr="00BB070A">
        <w:trPr>
          <w:trHeight w:val="397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EBEBE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1FAFCF14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  <w:b/>
                <w:bCs/>
              </w:rPr>
              <w:t>Item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EBEBE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36A7E897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  <w:b/>
                <w:bCs/>
              </w:rPr>
              <w:t>Title</w:t>
            </w:r>
            <w:r w:rsidRPr="00BB070A">
              <w:rPr>
                <w:rFonts w:ascii="Arial" w:eastAsia="Arial" w:hAnsi="Arial" w:cs="Arial"/>
              </w:rPr>
              <w:t> </w:t>
            </w:r>
            <w:r w:rsidRPr="00BB070A">
              <w:rPr>
                <w:rFonts w:ascii="Arial" w:eastAsia="Arial" w:hAnsi="Arial" w:cs="Arial"/>
                <w:b/>
                <w:bCs/>
              </w:rPr>
              <w:t>of session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EBEBE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6292B6C7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  <w:b/>
                <w:bCs/>
              </w:rPr>
              <w:t>Speaker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EBEBE"/>
          </w:tcPr>
          <w:p w14:paraId="317AECE6" w14:textId="77777777" w:rsidR="00BB070A" w:rsidRPr="00BB070A" w:rsidRDefault="00BB070A" w:rsidP="00D01309">
            <w:pPr>
              <w:spacing w:after="0"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BB070A">
              <w:rPr>
                <w:rFonts w:ascii="Arial" w:eastAsia="Arial" w:hAnsi="Arial" w:cs="Arial"/>
                <w:b/>
                <w:bCs/>
              </w:rPr>
              <w:t>Time</w:t>
            </w:r>
          </w:p>
        </w:tc>
      </w:tr>
      <w:tr w:rsidR="00BB070A" w:rsidRPr="00BB070A" w14:paraId="1F0E3404" w14:textId="77777777" w:rsidTr="00546EC1">
        <w:trPr>
          <w:trHeight w:val="397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2F7648D7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1</w:t>
            </w:r>
          </w:p>
        </w:tc>
        <w:tc>
          <w:tcPr>
            <w:tcW w:w="8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7652AD61" w14:textId="5726A844" w:rsidR="00BB070A" w:rsidRPr="00BB070A" w:rsidRDefault="00BB070A" w:rsidP="00D01309">
            <w:pPr>
              <w:spacing w:after="0"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000C1BC2">
              <w:rPr>
                <w:rFonts w:cstheme="minorHAnsi"/>
                <w:sz w:val="24"/>
                <w:szCs w:val="24"/>
              </w:rPr>
              <w:t>Coffee</w:t>
            </w:r>
            <w:r>
              <w:rPr>
                <w:rFonts w:cstheme="minorHAnsi"/>
                <w:sz w:val="24"/>
                <w:szCs w:val="24"/>
              </w:rPr>
              <w:t xml:space="preserve"> &amp; Registration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8FE9EF" w14:textId="5FAF0E66" w:rsidR="00BB070A" w:rsidRPr="00BB070A" w:rsidRDefault="00BB070A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 w:rsidRPr="000C1BC2">
              <w:rPr>
                <w:rFonts w:cstheme="minorHAnsi"/>
                <w:sz w:val="24"/>
                <w:szCs w:val="24"/>
              </w:rPr>
              <w:t>09</w:t>
            </w:r>
            <w:r w:rsidR="00D01309">
              <w:rPr>
                <w:rFonts w:cstheme="minorHAnsi"/>
                <w:sz w:val="24"/>
                <w:szCs w:val="24"/>
              </w:rPr>
              <w:t>:</w:t>
            </w:r>
            <w:r w:rsidRPr="000C1BC2">
              <w:rPr>
                <w:rFonts w:cstheme="minorHAnsi"/>
                <w:sz w:val="24"/>
                <w:szCs w:val="24"/>
              </w:rPr>
              <w:t>00-09</w:t>
            </w:r>
            <w:r w:rsidR="00D01309">
              <w:rPr>
                <w:rFonts w:cstheme="minorHAnsi"/>
                <w:sz w:val="24"/>
                <w:szCs w:val="24"/>
              </w:rPr>
              <w:t>:</w:t>
            </w:r>
            <w:r w:rsidRPr="000C1BC2">
              <w:rPr>
                <w:rFonts w:cstheme="minorHAnsi"/>
                <w:sz w:val="24"/>
                <w:szCs w:val="24"/>
              </w:rPr>
              <w:t>20</w:t>
            </w:r>
          </w:p>
        </w:tc>
      </w:tr>
      <w:tr w:rsidR="00D01309" w:rsidRPr="00BB070A" w14:paraId="4761B698" w14:textId="77777777" w:rsidTr="00304477">
        <w:trPr>
          <w:trHeight w:val="397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7EEE4E26" w14:textId="77777777" w:rsidR="00D01309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2</w:t>
            </w:r>
          </w:p>
        </w:tc>
        <w:tc>
          <w:tcPr>
            <w:tcW w:w="8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FCFFF19" w14:textId="471D446D" w:rsidR="00D01309" w:rsidRPr="00BB070A" w:rsidRDefault="00D01309" w:rsidP="00D01309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t xml:space="preserve">Lamp </w:t>
            </w:r>
            <w:proofErr w:type="gramStart"/>
            <w:r>
              <w:t>lighting</w:t>
            </w:r>
            <w:r w:rsidR="002E59B8">
              <w:t xml:space="preserve">  –</w:t>
            </w:r>
            <w:proofErr w:type="gramEnd"/>
            <w:r w:rsidR="002E59B8">
              <w:t xml:space="preserve"> Reema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421D10" w14:textId="3C529808" w:rsidR="00D01309" w:rsidRP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:20</w:t>
            </w:r>
            <w:r w:rsidR="003722C6">
              <w:rPr>
                <w:rFonts w:ascii="Arial" w:eastAsia="Arial" w:hAnsi="Arial" w:cs="Arial"/>
              </w:rPr>
              <w:t>-9:25</w:t>
            </w:r>
          </w:p>
        </w:tc>
      </w:tr>
      <w:tr w:rsidR="00BB070A" w:rsidRPr="00BB070A" w14:paraId="5F71882C" w14:textId="77777777" w:rsidTr="00BB070A">
        <w:trPr>
          <w:trHeight w:val="397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0AA6BF83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3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3A0DB359" w14:textId="699F2702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t>Welcome address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627A5F28" w14:textId="4365D10A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t>Dr Ramesh Mehta OBE, President BAPIO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9F61A3" w14:textId="21D91717" w:rsidR="00BB070A" w:rsidRP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:25</w:t>
            </w:r>
            <w:r w:rsidR="003722C6">
              <w:rPr>
                <w:rFonts w:ascii="Arial" w:eastAsia="Arial" w:hAnsi="Arial" w:cs="Arial"/>
              </w:rPr>
              <w:t>-9:30</w:t>
            </w:r>
          </w:p>
        </w:tc>
      </w:tr>
      <w:tr w:rsidR="00BB070A" w:rsidRPr="00BB070A" w14:paraId="29DCA7A0" w14:textId="77777777" w:rsidTr="00BB070A">
        <w:trPr>
          <w:trHeight w:val="397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2181F7A6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4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177EFB07" w14:textId="75FBBBC9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0C1BC2">
              <w:rPr>
                <w:rFonts w:cstheme="minorHAnsi"/>
                <w:sz w:val="24"/>
                <w:szCs w:val="24"/>
              </w:rPr>
              <w:t>Chair Address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6DEF962E" w14:textId="01462EC5" w:rsidR="00BB070A" w:rsidRPr="00BB070A" w:rsidRDefault="00BB070A" w:rsidP="00BB070A">
            <w:pPr>
              <w:spacing w:after="0" w:line="276" w:lineRule="auto"/>
              <w:rPr>
                <w:rFonts w:ascii="Arial" w:eastAsia="Calibri" w:hAnsi="Arial" w:cs="Arial"/>
                <w:b/>
                <w:bCs/>
                <w:highlight w:val="yellow"/>
              </w:rPr>
            </w:pPr>
            <w:r>
              <w:t xml:space="preserve">Mr Marimouttou </w:t>
            </w:r>
            <w:proofErr w:type="spellStart"/>
            <w:r>
              <w:t>Coumarassamy</w:t>
            </w:r>
            <w:proofErr w:type="spellEnd"/>
            <w:r>
              <w:rPr>
                <w:rFonts w:cstheme="minorHAnsi"/>
                <w:sz w:val="24"/>
                <w:szCs w:val="24"/>
              </w:rPr>
              <w:t>, Chairperson, BINA</w:t>
            </w:r>
            <w:r w:rsidRPr="00BB070A">
              <w:rPr>
                <w:rFonts w:ascii="Arial" w:eastAsia="Calibri" w:hAnsi="Arial" w:cs="Arial"/>
                <w:b/>
                <w:bCs/>
                <w:highlight w:val="yellow"/>
              </w:rPr>
              <w:t xml:space="preserve">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749F3" w14:textId="79805870" w:rsidR="00BB070A" w:rsidRP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:30</w:t>
            </w:r>
            <w:r w:rsidR="003722C6">
              <w:rPr>
                <w:rFonts w:ascii="Arial" w:eastAsia="Arial" w:hAnsi="Arial" w:cs="Arial"/>
              </w:rPr>
              <w:t>-</w:t>
            </w:r>
            <w:r w:rsidR="002A0BAE">
              <w:rPr>
                <w:rFonts w:ascii="Arial" w:eastAsia="Arial" w:hAnsi="Arial" w:cs="Arial"/>
              </w:rPr>
              <w:t xml:space="preserve"> 9:40</w:t>
            </w:r>
          </w:p>
        </w:tc>
      </w:tr>
      <w:tr w:rsidR="00BB070A" w:rsidRPr="00BB070A" w14:paraId="51B9DF38" w14:textId="77777777" w:rsidTr="00BB070A">
        <w:trPr>
          <w:trHeight w:val="397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11176F62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5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D179439" w14:textId="28BCAC80" w:rsidR="00BB070A" w:rsidRDefault="00BB070A" w:rsidP="00BB070A">
            <w:pPr>
              <w:spacing w:after="0" w:line="276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ynote address 1</w:t>
            </w:r>
            <w:r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</w:p>
          <w:p w14:paraId="4B18C1CE" w14:textId="6294C8B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cstheme="minorHAnsi"/>
                <w:color w:val="000000" w:themeColor="text1"/>
                <w:sz w:val="24"/>
                <w:szCs w:val="24"/>
              </w:rPr>
              <w:t>CNO commitment towards promoting diverse senior leadership in nursing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- “</w:t>
            </w:r>
            <w:r w:rsidRPr="00BB070A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making diverse leadership a reality</w:t>
            </w:r>
            <w:r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”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0FCFCAB4" w14:textId="783A8FB6" w:rsidR="00BB070A" w:rsidRPr="00BB070A" w:rsidRDefault="00BB070A" w:rsidP="00BB070A">
            <w:pPr>
              <w:spacing w:after="0" w:line="276" w:lineRule="auto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cstheme="minorHAnsi"/>
                <w:sz w:val="24"/>
                <w:szCs w:val="24"/>
              </w:rPr>
              <w:t>Dame Ruth May, CNO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8CE1A8" w14:textId="7A072A40" w:rsidR="00BB070A" w:rsidRP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:40</w:t>
            </w:r>
            <w:r w:rsidR="002A0BAE">
              <w:rPr>
                <w:rFonts w:ascii="Arial" w:eastAsia="Arial" w:hAnsi="Arial" w:cs="Arial"/>
              </w:rPr>
              <w:t>- 9:50</w:t>
            </w:r>
          </w:p>
        </w:tc>
      </w:tr>
      <w:tr w:rsidR="00BB070A" w:rsidRPr="00BB070A" w14:paraId="098D5167" w14:textId="77777777" w:rsidTr="00BB070A">
        <w:trPr>
          <w:trHeight w:val="397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62B5447A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6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5F10F40E" w14:textId="3AB4D56B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cstheme="minorHAnsi"/>
                <w:sz w:val="24"/>
                <w:szCs w:val="24"/>
              </w:rPr>
              <w:t xml:space="preserve">Cultural dance- </w:t>
            </w:r>
            <w:proofErr w:type="spellStart"/>
            <w:r>
              <w:rPr>
                <w:rFonts w:cstheme="minorHAnsi"/>
                <w:sz w:val="24"/>
                <w:szCs w:val="24"/>
              </w:rPr>
              <w:t>Bharathanatiam</w:t>
            </w:r>
            <w:proofErr w:type="spellEnd"/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286FA0F8" w14:textId="3A4E066E" w:rsidR="00BB070A" w:rsidRPr="003E2338" w:rsidRDefault="003E233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>Kokila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8D734D" w14:textId="758F62D3" w:rsidR="00BB070A" w:rsidRP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:50</w:t>
            </w:r>
            <w:r w:rsidR="002A0BAE">
              <w:rPr>
                <w:rFonts w:ascii="Arial" w:eastAsia="Arial" w:hAnsi="Arial" w:cs="Arial"/>
              </w:rPr>
              <w:t xml:space="preserve"> – 10:00</w:t>
            </w:r>
          </w:p>
        </w:tc>
      </w:tr>
      <w:tr w:rsidR="00BB070A" w:rsidRPr="00BB070A" w14:paraId="77004BEA" w14:textId="77777777" w:rsidTr="00BB070A">
        <w:trPr>
          <w:trHeight w:val="397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0D789CC9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7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555A80EF" w14:textId="77777777" w:rsidR="00BB070A" w:rsidRDefault="00BB070A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proofErr w:type="gramStart"/>
            <w:r>
              <w:rPr>
                <w:rFonts w:cstheme="minorHAnsi"/>
                <w:sz w:val="24"/>
                <w:szCs w:val="24"/>
              </w:rPr>
              <w:t>Key note</w:t>
            </w:r>
            <w:proofErr w:type="gramEnd"/>
            <w:r>
              <w:rPr>
                <w:rFonts w:cstheme="minorHAnsi"/>
                <w:sz w:val="24"/>
                <w:szCs w:val="24"/>
              </w:rPr>
              <w:t xml:space="preserve"> address- 2</w:t>
            </w:r>
          </w:p>
          <w:p w14:paraId="67237F9E" w14:textId="78178D8B" w:rsidR="00BB070A" w:rsidRPr="00BB070A" w:rsidRDefault="00BB070A" w:rsidP="00BB070A">
            <w:pPr>
              <w:pStyle w:val="NoSpacing"/>
              <w:rPr>
                <w:rFonts w:cstheme="minorHAnsi"/>
                <w:color w:val="FF0000"/>
                <w:sz w:val="24"/>
                <w:szCs w:val="24"/>
              </w:rPr>
            </w:pPr>
            <w:r w:rsidRPr="00BB070A">
              <w:rPr>
                <w:rFonts w:cstheme="minorHAnsi"/>
                <w:color w:val="000000" w:themeColor="text1"/>
                <w:sz w:val="24"/>
                <w:szCs w:val="24"/>
              </w:rPr>
              <w:t>Safeguarding IEN through NMC as a regulator.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57E3BDDE" w14:textId="53F49191" w:rsidR="00BB070A" w:rsidRPr="003E2338" w:rsidRDefault="00BB070A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Andrea Sutcliffe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D79F1E" w14:textId="59F4AE79" w:rsidR="00BB070A" w:rsidRP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:00</w:t>
            </w:r>
            <w:r w:rsidR="002A0BAE">
              <w:rPr>
                <w:rFonts w:ascii="Arial" w:eastAsia="Arial" w:hAnsi="Arial" w:cs="Arial"/>
              </w:rPr>
              <w:t xml:space="preserve"> – 10:</w:t>
            </w:r>
            <w:r w:rsidR="00723757">
              <w:rPr>
                <w:rFonts w:ascii="Arial" w:eastAsia="Arial" w:hAnsi="Arial" w:cs="Arial"/>
              </w:rPr>
              <w:t>2</w:t>
            </w:r>
            <w:r w:rsidR="002A0BAE">
              <w:rPr>
                <w:rFonts w:ascii="Arial" w:eastAsia="Arial" w:hAnsi="Arial" w:cs="Arial"/>
              </w:rPr>
              <w:t>0</w:t>
            </w:r>
          </w:p>
        </w:tc>
      </w:tr>
      <w:tr w:rsidR="00BB070A" w:rsidRPr="00BB070A" w14:paraId="0FF0DFAF" w14:textId="77777777" w:rsidTr="00BB070A">
        <w:trPr>
          <w:trHeight w:val="397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616D4053" w14:textId="77777777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8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46216F37" w14:textId="77777777" w:rsidR="00BB070A" w:rsidRDefault="00BB070A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BB070A">
              <w:rPr>
                <w:rFonts w:ascii="Arial" w:eastAsia="Calibri" w:hAnsi="Arial" w:cs="Arial"/>
              </w:rPr>
              <w:t xml:space="preserve"> </w:t>
            </w:r>
            <w:r w:rsidRPr="003A7086">
              <w:rPr>
                <w:rFonts w:cstheme="minorHAnsi"/>
                <w:b/>
                <w:bCs/>
                <w:sz w:val="24"/>
                <w:szCs w:val="24"/>
                <w:u w:val="single"/>
              </w:rPr>
              <w:t>Session-1</w:t>
            </w:r>
            <w:r>
              <w:rPr>
                <w:rFonts w:cstheme="minorHAnsi"/>
                <w:sz w:val="24"/>
                <w:szCs w:val="24"/>
              </w:rPr>
              <w:t>: Nurturing Talents</w:t>
            </w:r>
          </w:p>
          <w:p w14:paraId="32F13AF2" w14:textId="77777777" w:rsidR="003E2338" w:rsidRDefault="003E233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Arial" w:eastAsia="Calibri" w:hAnsi="Arial" w:cs="Arial"/>
              </w:rPr>
              <w:t>Chair:</w:t>
            </w:r>
            <w:r w:rsidR="00130B81">
              <w:rPr>
                <w:rFonts w:ascii="Arial" w:eastAsia="Calibri" w:hAnsi="Arial" w:cs="Arial"/>
              </w:rPr>
              <w:t xml:space="preserve"> </w:t>
            </w:r>
            <w:r w:rsidR="00130B81">
              <w:rPr>
                <w:rFonts w:cstheme="minorHAnsi"/>
                <w:sz w:val="24"/>
                <w:szCs w:val="24"/>
              </w:rPr>
              <w:t xml:space="preserve">Patrick </w:t>
            </w:r>
            <w:proofErr w:type="spellStart"/>
            <w:r w:rsidR="00130B81">
              <w:rPr>
                <w:rFonts w:cstheme="minorHAnsi"/>
                <w:sz w:val="24"/>
                <w:szCs w:val="24"/>
              </w:rPr>
              <w:t>Ny</w:t>
            </w:r>
            <w:r w:rsidR="002E59B8">
              <w:rPr>
                <w:rFonts w:cstheme="minorHAnsi"/>
                <w:sz w:val="24"/>
                <w:szCs w:val="24"/>
              </w:rPr>
              <w:t>a</w:t>
            </w:r>
            <w:r w:rsidR="00130B81">
              <w:rPr>
                <w:rFonts w:cstheme="minorHAnsi"/>
                <w:sz w:val="24"/>
                <w:szCs w:val="24"/>
              </w:rPr>
              <w:t>r</w:t>
            </w:r>
            <w:r w:rsidR="002E59B8">
              <w:rPr>
                <w:rFonts w:cstheme="minorHAnsi"/>
                <w:sz w:val="24"/>
                <w:szCs w:val="24"/>
              </w:rPr>
              <w:t>u</w:t>
            </w:r>
            <w:r w:rsidR="00130B81">
              <w:rPr>
                <w:rFonts w:cstheme="minorHAnsi"/>
                <w:sz w:val="24"/>
                <w:szCs w:val="24"/>
              </w:rPr>
              <w:t>mbu</w:t>
            </w:r>
            <w:proofErr w:type="spellEnd"/>
          </w:p>
          <w:p w14:paraId="374994C8" w14:textId="427AEBF5" w:rsidR="002E59B8" w:rsidRPr="00BB070A" w:rsidRDefault="002E59B8" w:rsidP="00BB070A">
            <w:pPr>
              <w:spacing w:after="0" w:line="276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Co-Chairs: Felicia Kwaku, Manju </w:t>
            </w:r>
            <w:proofErr w:type="spellStart"/>
            <w:r>
              <w:rPr>
                <w:rFonts w:ascii="Arial" w:eastAsia="Calibri" w:hAnsi="Arial" w:cs="Arial"/>
              </w:rPr>
              <w:t>Pallam</w:t>
            </w:r>
            <w:proofErr w:type="spellEnd"/>
            <w:r>
              <w:rPr>
                <w:rFonts w:ascii="Arial" w:eastAsia="Calibri" w:hAnsi="Arial" w:cs="Arial"/>
              </w:rPr>
              <w:t xml:space="preserve"> 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2F7120F5" w14:textId="10226243" w:rsidR="00BB070A" w:rsidRDefault="003E2338" w:rsidP="003E2338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</w:t>
            </w:r>
            <w:r w:rsidR="00BB070A">
              <w:rPr>
                <w:rFonts w:cstheme="minorHAnsi"/>
                <w:sz w:val="24"/>
                <w:szCs w:val="24"/>
              </w:rPr>
              <w:t xml:space="preserve">urturing through Leadership Development - </w:t>
            </w:r>
            <w:r w:rsidR="00BB070A" w:rsidRPr="003E2338">
              <w:rPr>
                <w:rFonts w:cstheme="minorHAnsi"/>
                <w:b/>
                <w:bCs/>
                <w:sz w:val="24"/>
                <w:szCs w:val="24"/>
              </w:rPr>
              <w:t>Claire Price-Dowd</w:t>
            </w:r>
            <w:r w:rsidR="00BB070A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20A218F" w14:textId="1EFC9BF5" w:rsidR="00BB070A" w:rsidRDefault="00BB070A" w:rsidP="003E2338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tting 2 Equity</w:t>
            </w:r>
            <w:r w:rsidR="003E2338">
              <w:rPr>
                <w:rFonts w:cstheme="minorHAnsi"/>
                <w:sz w:val="24"/>
                <w:szCs w:val="24"/>
              </w:rPr>
              <w:t>-</w:t>
            </w:r>
            <w:r w:rsidR="003E2338">
              <w:t xml:space="preserve"> </w:t>
            </w:r>
            <w:r w:rsidR="003E2338" w:rsidRPr="003E2338">
              <w:rPr>
                <w:rFonts w:cstheme="minorHAnsi"/>
                <w:b/>
                <w:bCs/>
                <w:sz w:val="24"/>
                <w:szCs w:val="24"/>
              </w:rPr>
              <w:t>Carol Cooper</w:t>
            </w:r>
          </w:p>
          <w:p w14:paraId="1AEE261A" w14:textId="3D3880D9" w:rsidR="003E2338" w:rsidRDefault="00BB070A" w:rsidP="003E2338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powering IENs</w:t>
            </w:r>
            <w:proofErr w:type="gramStart"/>
            <w:r>
              <w:rPr>
                <w:rFonts w:cstheme="minorHAnsi"/>
                <w:sz w:val="24"/>
                <w:szCs w:val="24"/>
              </w:rPr>
              <w:t xml:space="preserve">-  </w:t>
            </w:r>
            <w:r w:rsidRPr="003E2338">
              <w:rPr>
                <w:rFonts w:cstheme="minorHAnsi"/>
                <w:b/>
                <w:bCs/>
                <w:sz w:val="24"/>
                <w:szCs w:val="24"/>
              </w:rPr>
              <w:t>Lucy</w:t>
            </w:r>
            <w:proofErr w:type="gramEnd"/>
            <w:r w:rsidRPr="003E2338">
              <w:rPr>
                <w:rFonts w:cstheme="minorHAnsi"/>
                <w:b/>
                <w:bCs/>
                <w:sz w:val="24"/>
                <w:szCs w:val="24"/>
              </w:rPr>
              <w:t xml:space="preserve"> Brown</w:t>
            </w:r>
            <w:r w:rsidRPr="003E2338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B8FFB8E" w14:textId="4D002DE9" w:rsidR="00BB070A" w:rsidRPr="00BB070A" w:rsidRDefault="00BB070A" w:rsidP="003E2338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rofessional Nurse Advocates - </w:t>
            </w:r>
            <w:r w:rsidRPr="003E2338">
              <w:rPr>
                <w:rFonts w:cstheme="minorHAnsi"/>
                <w:b/>
                <w:bCs/>
                <w:sz w:val="24"/>
                <w:szCs w:val="24"/>
              </w:rPr>
              <w:t>Joanne Watson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EF35B7" w14:textId="5AAF77EB" w:rsid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:</w:t>
            </w:r>
            <w:r w:rsidR="00723757"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</w:rPr>
              <w:t xml:space="preserve">0- </w:t>
            </w:r>
            <w:r w:rsidR="002A0BAE">
              <w:rPr>
                <w:rFonts w:ascii="Arial" w:eastAsia="Arial" w:hAnsi="Arial" w:cs="Arial"/>
              </w:rPr>
              <w:t>11:</w:t>
            </w:r>
            <w:r w:rsidR="00723757">
              <w:rPr>
                <w:rFonts w:ascii="Arial" w:eastAsia="Arial" w:hAnsi="Arial" w:cs="Arial"/>
              </w:rPr>
              <w:t>1</w:t>
            </w:r>
            <w:r w:rsidR="00565A8C">
              <w:rPr>
                <w:rFonts w:ascii="Arial" w:eastAsia="Arial" w:hAnsi="Arial" w:cs="Arial"/>
              </w:rPr>
              <w:t>5</w:t>
            </w:r>
          </w:p>
          <w:p w14:paraId="231C4E34" w14:textId="7ED26E00" w:rsidR="00D01309" w:rsidRP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</w:t>
            </w:r>
            <w:r w:rsidR="002A0BAE">
              <w:rPr>
                <w:rFonts w:ascii="Arial" w:eastAsia="Arial" w:hAnsi="Arial" w:cs="Arial"/>
              </w:rPr>
              <w:t>1</w:t>
            </w:r>
            <w:r w:rsidR="00565A8C">
              <w:rPr>
                <w:rFonts w:ascii="Arial" w:eastAsia="Arial" w:hAnsi="Arial" w:cs="Arial"/>
              </w:rPr>
              <w:t>5</w:t>
            </w:r>
            <w:r>
              <w:rPr>
                <w:rFonts w:ascii="Arial" w:eastAsia="Arial" w:hAnsi="Arial" w:cs="Arial"/>
              </w:rPr>
              <w:t xml:space="preserve"> minutes for Q&amp;A)</w:t>
            </w:r>
          </w:p>
        </w:tc>
      </w:tr>
      <w:tr w:rsidR="00D01309" w:rsidRPr="00BB070A" w14:paraId="00CBAA74" w14:textId="77777777" w:rsidTr="009433E0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26C1F84B" w14:textId="77777777" w:rsidR="00D01309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9</w:t>
            </w:r>
          </w:p>
        </w:tc>
        <w:tc>
          <w:tcPr>
            <w:tcW w:w="8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D028A3B" w14:textId="4944637B" w:rsidR="00D01309" w:rsidRPr="00BB070A" w:rsidRDefault="00D01309" w:rsidP="00D01309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Arial" w:hAnsi="Arial" w:cs="Arial"/>
              </w:rPr>
              <w:t>Coffee Break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3DE6CA" w14:textId="27D58C97" w:rsidR="00D01309" w:rsidRPr="00BB070A" w:rsidRDefault="002A0BAE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:</w:t>
            </w:r>
            <w:r w:rsidR="00723757">
              <w:rPr>
                <w:rFonts w:ascii="Arial" w:eastAsia="Arial" w:hAnsi="Arial" w:cs="Arial"/>
              </w:rPr>
              <w:t>1</w:t>
            </w:r>
            <w:r w:rsidR="00565A8C">
              <w:rPr>
                <w:rFonts w:ascii="Arial" w:eastAsia="Arial" w:hAnsi="Arial" w:cs="Arial"/>
              </w:rPr>
              <w:t>5</w:t>
            </w:r>
            <w:r w:rsidR="00D01309">
              <w:rPr>
                <w:rFonts w:ascii="Arial" w:eastAsia="Arial" w:hAnsi="Arial" w:cs="Arial"/>
              </w:rPr>
              <w:t>-11:</w:t>
            </w:r>
            <w:r w:rsidR="00F56FD5">
              <w:rPr>
                <w:rFonts w:ascii="Arial" w:eastAsia="Arial" w:hAnsi="Arial" w:cs="Arial"/>
              </w:rPr>
              <w:t>30</w:t>
            </w:r>
          </w:p>
        </w:tc>
      </w:tr>
      <w:tr w:rsidR="003E2338" w:rsidRPr="00BB070A" w14:paraId="6D742444" w14:textId="77777777" w:rsidTr="00BB070A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10079272" w14:textId="19E71CC2" w:rsidR="003E2338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4E467507" w14:textId="77777777" w:rsidR="003E2338" w:rsidRDefault="003E2338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proofErr w:type="gramStart"/>
            <w:r w:rsidRPr="003E2338">
              <w:rPr>
                <w:rFonts w:ascii="Arial" w:eastAsia="Arial" w:hAnsi="Arial" w:cs="Arial"/>
              </w:rPr>
              <w:t>Key note</w:t>
            </w:r>
            <w:proofErr w:type="gramEnd"/>
            <w:r w:rsidRPr="003E2338">
              <w:rPr>
                <w:rFonts w:ascii="Arial" w:eastAsia="Arial" w:hAnsi="Arial" w:cs="Arial"/>
              </w:rPr>
              <w:t xml:space="preserve"> Address- 3</w:t>
            </w:r>
          </w:p>
          <w:p w14:paraId="0D89D6A4" w14:textId="137F00B1" w:rsidR="003E2338" w:rsidRDefault="003E2338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3E2338">
              <w:rPr>
                <w:rFonts w:cstheme="minorHAnsi"/>
                <w:color w:val="000000" w:themeColor="text1"/>
                <w:sz w:val="24"/>
                <w:szCs w:val="24"/>
              </w:rPr>
              <w:t>Role of HEE in addressing the nursing workforce shortages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: “</w:t>
            </w:r>
            <w:r w:rsidRPr="003E2338"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IR Vs Home grown</w:t>
            </w:r>
            <w:r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  <w:t>”</w:t>
            </w:r>
            <w:r w:rsidRPr="003E2338">
              <w:rPr>
                <w:rFonts w:ascii="Arial" w:eastAsia="Arial" w:hAnsi="Arial" w:cs="Arial"/>
              </w:rPr>
              <w:t xml:space="preserve">.  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BFC0008" w14:textId="663E77FF" w:rsidR="003E2338" w:rsidRPr="00BB070A" w:rsidRDefault="003E2338" w:rsidP="00BB070A">
            <w:pPr>
              <w:spacing w:after="0" w:line="276" w:lineRule="auto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cstheme="minorHAnsi"/>
                <w:sz w:val="24"/>
                <w:szCs w:val="24"/>
              </w:rPr>
              <w:t>Prof Mark Radford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9A246D" w14:textId="38156AE4" w:rsidR="003E2338" w:rsidRP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:</w:t>
            </w:r>
            <w:r w:rsidR="00F56FD5">
              <w:rPr>
                <w:rFonts w:ascii="Arial" w:eastAsia="Arial" w:hAnsi="Arial" w:cs="Arial"/>
              </w:rPr>
              <w:t>30</w:t>
            </w:r>
            <w:r>
              <w:rPr>
                <w:rFonts w:ascii="Arial" w:eastAsia="Arial" w:hAnsi="Arial" w:cs="Arial"/>
              </w:rPr>
              <w:t>-1</w:t>
            </w:r>
            <w:r w:rsidR="00F56FD5">
              <w:rPr>
                <w:rFonts w:ascii="Arial" w:eastAsia="Arial" w:hAnsi="Arial" w:cs="Arial"/>
              </w:rPr>
              <w:t>1:50</w:t>
            </w:r>
          </w:p>
        </w:tc>
      </w:tr>
      <w:tr w:rsidR="00BB070A" w:rsidRPr="00BB070A" w14:paraId="4E7D88E8" w14:textId="77777777" w:rsidTr="003D36C8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  <w:hideMark/>
          </w:tcPr>
          <w:p w14:paraId="2056DA2B" w14:textId="08DF16BF" w:rsidR="00BB070A" w:rsidRPr="00BB070A" w:rsidRDefault="00BB070A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BB070A">
              <w:rPr>
                <w:rFonts w:ascii="Arial" w:eastAsia="Arial" w:hAnsi="Arial" w:cs="Arial"/>
              </w:rPr>
              <w:t>1</w:t>
            </w:r>
            <w:r w:rsidR="00D01309">
              <w:rPr>
                <w:rFonts w:ascii="Arial" w:eastAsia="Arial" w:hAnsi="Arial" w:cs="Arial"/>
              </w:rPr>
              <w:t>1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BE7C42A" w14:textId="77777777" w:rsidR="00BB070A" w:rsidRDefault="003E233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7204A6">
              <w:rPr>
                <w:rFonts w:cstheme="minorHAnsi"/>
                <w:b/>
                <w:bCs/>
                <w:sz w:val="24"/>
                <w:szCs w:val="24"/>
                <w:u w:val="single"/>
              </w:rPr>
              <w:t>Session 2</w:t>
            </w:r>
            <w:r>
              <w:rPr>
                <w:rFonts w:cstheme="minorHAnsi"/>
                <w:sz w:val="24"/>
                <w:szCs w:val="24"/>
              </w:rPr>
              <w:t>: Leadership</w:t>
            </w:r>
          </w:p>
          <w:p w14:paraId="7B1257F6" w14:textId="77777777" w:rsidR="003E2338" w:rsidRDefault="003E2338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 w:rsidRPr="002A0BAE">
              <w:rPr>
                <w:rFonts w:ascii="Arial" w:eastAsia="Arial" w:hAnsi="Arial" w:cs="Arial"/>
              </w:rPr>
              <w:t>Chair:</w:t>
            </w:r>
            <w:r w:rsidR="002E59B8">
              <w:rPr>
                <w:rFonts w:ascii="Arial" w:eastAsia="Arial" w:hAnsi="Arial" w:cs="Arial"/>
              </w:rPr>
              <w:t xml:space="preserve"> </w:t>
            </w:r>
            <w:proofErr w:type="spellStart"/>
            <w:r w:rsidR="002E59B8">
              <w:rPr>
                <w:rFonts w:ascii="Arial" w:eastAsia="Arial" w:hAnsi="Arial" w:cs="Arial"/>
              </w:rPr>
              <w:t>Avey</w:t>
            </w:r>
            <w:proofErr w:type="spellEnd"/>
            <w:r w:rsidR="002E59B8">
              <w:rPr>
                <w:rFonts w:ascii="Arial" w:eastAsia="Arial" w:hAnsi="Arial" w:cs="Arial"/>
              </w:rPr>
              <w:t xml:space="preserve"> Bhatia</w:t>
            </w:r>
          </w:p>
          <w:p w14:paraId="3EFC55AD" w14:textId="322D4AE4" w:rsidR="002E59B8" w:rsidRPr="00BB070A" w:rsidRDefault="002E59B8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o-Chairs: Rohit </w:t>
            </w:r>
            <w:proofErr w:type="spellStart"/>
            <w:r>
              <w:rPr>
                <w:rFonts w:ascii="Arial" w:eastAsia="Arial" w:hAnsi="Arial" w:cs="Arial"/>
              </w:rPr>
              <w:t>Sagoo</w:t>
            </w:r>
            <w:proofErr w:type="spellEnd"/>
            <w:r>
              <w:rPr>
                <w:rFonts w:ascii="Arial" w:eastAsia="Arial" w:hAnsi="Arial" w:cs="Arial"/>
              </w:rPr>
              <w:t xml:space="preserve">, Wendy </w:t>
            </w:r>
            <w:proofErr w:type="spellStart"/>
            <w:r>
              <w:rPr>
                <w:rFonts w:ascii="Arial" w:eastAsia="Arial" w:hAnsi="Arial" w:cs="Arial"/>
              </w:rPr>
              <w:t>Olyaiwala</w:t>
            </w:r>
            <w:proofErr w:type="spellEnd"/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9E18817" w14:textId="775A1845" w:rsidR="003E2338" w:rsidRPr="003E2338" w:rsidRDefault="003E2338" w:rsidP="003E2338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Inclusive and Compassionate Leadership- </w:t>
            </w:r>
            <w:r w:rsidRPr="003E2338">
              <w:rPr>
                <w:rFonts w:cstheme="minorHAnsi"/>
                <w:b/>
                <w:bCs/>
                <w:sz w:val="24"/>
                <w:szCs w:val="24"/>
              </w:rPr>
              <w:t>Karen Bonner</w:t>
            </w:r>
          </w:p>
          <w:p w14:paraId="5C2ECABF" w14:textId="60C560D3" w:rsidR="003E2338" w:rsidRPr="003E2338" w:rsidRDefault="003E2338" w:rsidP="003E2338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Bravery &amp; Courage - Speaking up – </w:t>
            </w:r>
            <w:r w:rsidRPr="003E2338">
              <w:rPr>
                <w:rFonts w:cstheme="minorHAnsi"/>
                <w:b/>
                <w:bCs/>
                <w:sz w:val="24"/>
                <w:szCs w:val="24"/>
              </w:rPr>
              <w:t>Monique Carol</w:t>
            </w:r>
            <w:r w:rsidRPr="003E2338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68C4C4" w14:textId="19B24C8E" w:rsidR="00BB070A" w:rsidRPr="00BB070A" w:rsidRDefault="003E2338" w:rsidP="003E2338">
            <w:pPr>
              <w:pStyle w:val="NoSpacing"/>
              <w:numPr>
                <w:ilvl w:val="0"/>
                <w:numId w:val="2"/>
              </w:numPr>
              <w:ind w:left="341"/>
              <w:rPr>
                <w:rFonts w:ascii="Arial" w:eastAsia="Arial" w:hAnsi="Arial" w:cs="Arial"/>
                <w:b/>
                <w:bCs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LEEP leadership programme – </w:t>
            </w:r>
            <w:r w:rsidRPr="003E2338">
              <w:rPr>
                <w:rFonts w:cstheme="minorHAnsi"/>
                <w:b/>
                <w:bCs/>
                <w:sz w:val="24"/>
                <w:szCs w:val="24"/>
              </w:rPr>
              <w:t>BTA</w:t>
            </w:r>
            <w:r w:rsidRPr="003E2338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D87FDA" w14:textId="01521622" w:rsid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F56FD5">
              <w:rPr>
                <w:rFonts w:ascii="Arial" w:eastAsia="Arial" w:hAnsi="Arial" w:cs="Arial"/>
              </w:rPr>
              <w:t>1:50</w:t>
            </w:r>
            <w:r>
              <w:rPr>
                <w:rFonts w:ascii="Arial" w:eastAsia="Arial" w:hAnsi="Arial" w:cs="Arial"/>
              </w:rPr>
              <w:t>-1</w:t>
            </w:r>
            <w:r w:rsidR="002A0BAE">
              <w:rPr>
                <w:rFonts w:ascii="Arial" w:eastAsia="Arial" w:hAnsi="Arial" w:cs="Arial"/>
              </w:rPr>
              <w:t>2:</w:t>
            </w:r>
            <w:r w:rsidR="00F56FD5">
              <w:rPr>
                <w:rFonts w:ascii="Arial" w:eastAsia="Arial" w:hAnsi="Arial" w:cs="Arial"/>
              </w:rPr>
              <w:t>3</w:t>
            </w:r>
            <w:r w:rsidR="00565A8C">
              <w:rPr>
                <w:rFonts w:ascii="Arial" w:eastAsia="Arial" w:hAnsi="Arial" w:cs="Arial"/>
              </w:rPr>
              <w:t>5</w:t>
            </w:r>
          </w:p>
          <w:p w14:paraId="0B51718B" w14:textId="1B22BF63" w:rsidR="00D01309" w:rsidRPr="00BB070A" w:rsidRDefault="00D01309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</w:t>
            </w:r>
            <w:r w:rsidR="002A0BAE">
              <w:rPr>
                <w:rFonts w:ascii="Arial" w:eastAsia="Arial" w:hAnsi="Arial" w:cs="Arial"/>
              </w:rPr>
              <w:t>1</w:t>
            </w:r>
            <w:r w:rsidR="00565A8C">
              <w:rPr>
                <w:rFonts w:ascii="Arial" w:eastAsia="Arial" w:hAnsi="Arial" w:cs="Arial"/>
              </w:rPr>
              <w:t>5</w:t>
            </w:r>
            <w:r>
              <w:rPr>
                <w:rFonts w:ascii="Arial" w:eastAsia="Arial" w:hAnsi="Arial" w:cs="Arial"/>
              </w:rPr>
              <w:t xml:space="preserve"> minutes for Q&amp;A)</w:t>
            </w:r>
          </w:p>
        </w:tc>
      </w:tr>
      <w:tr w:rsidR="00723757" w:rsidRPr="00BB070A" w14:paraId="1E956195" w14:textId="77777777" w:rsidTr="00E701F1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0600BC9D" w14:textId="407758DE" w:rsidR="00723757" w:rsidRPr="00BB070A" w:rsidRDefault="00723757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12</w:t>
            </w:r>
          </w:p>
        </w:tc>
        <w:tc>
          <w:tcPr>
            <w:tcW w:w="8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5FC9044B" w14:textId="09F13476" w:rsidR="00723757" w:rsidRPr="00723757" w:rsidRDefault="00723757" w:rsidP="00723757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723757">
              <w:rPr>
                <w:rFonts w:cstheme="minorHAnsi"/>
                <w:sz w:val="24"/>
                <w:szCs w:val="24"/>
              </w:rPr>
              <w:t>Lunch/ Networking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B6883D" w14:textId="5542F60F" w:rsidR="00723757" w:rsidRDefault="00723757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:</w:t>
            </w:r>
            <w:r w:rsidR="00F56FD5">
              <w:rPr>
                <w:rFonts w:ascii="Arial" w:eastAsia="Arial" w:hAnsi="Arial" w:cs="Arial"/>
              </w:rPr>
              <w:t>3</w:t>
            </w:r>
            <w:r w:rsidR="00565A8C">
              <w:rPr>
                <w:rFonts w:ascii="Arial" w:eastAsia="Arial" w:hAnsi="Arial" w:cs="Arial"/>
              </w:rPr>
              <w:t>5</w:t>
            </w:r>
            <w:r>
              <w:rPr>
                <w:rFonts w:ascii="Arial" w:eastAsia="Arial" w:hAnsi="Arial" w:cs="Arial"/>
              </w:rPr>
              <w:t>-13:</w:t>
            </w:r>
            <w:r w:rsidR="00F56FD5">
              <w:rPr>
                <w:rFonts w:ascii="Arial" w:eastAsia="Arial" w:hAnsi="Arial" w:cs="Arial"/>
              </w:rPr>
              <w:t>0</w:t>
            </w:r>
            <w:r w:rsidR="00565A8C">
              <w:rPr>
                <w:rFonts w:ascii="Arial" w:eastAsia="Arial" w:hAnsi="Arial" w:cs="Arial"/>
              </w:rPr>
              <w:t>5</w:t>
            </w:r>
          </w:p>
        </w:tc>
      </w:tr>
      <w:tr w:rsidR="003E2338" w:rsidRPr="00BB070A" w14:paraId="0F262D94" w14:textId="77777777" w:rsidTr="003D36C8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53E65031" w14:textId="4879933E" w:rsidR="003E2338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723757">
              <w:rPr>
                <w:rFonts w:ascii="Arial" w:eastAsia="Arial" w:hAnsi="Arial" w:cs="Arial"/>
              </w:rPr>
              <w:t>3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459F5113" w14:textId="49C7C04D" w:rsidR="003E2338" w:rsidRPr="007204A6" w:rsidRDefault="003E2338" w:rsidP="00BB070A">
            <w:pPr>
              <w:spacing w:after="0" w:line="276" w:lineRule="auto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sz w:val="24"/>
                <w:szCs w:val="24"/>
              </w:rPr>
              <w:t>Report from Gen Secretary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0BF6279D" w14:textId="74F9112A" w:rsidR="003E2338" w:rsidRPr="003E2338" w:rsidRDefault="006E76A0" w:rsidP="003E2338">
            <w:pPr>
              <w:pStyle w:val="NoSpacing"/>
              <w:ind w:left="61"/>
              <w:rPr>
                <w:rFonts w:cstheme="minorHAnsi"/>
                <w:sz w:val="24"/>
                <w:szCs w:val="24"/>
              </w:rPr>
            </w:pPr>
            <w:r w:rsidRPr="006E76A0">
              <w:rPr>
                <w:rFonts w:cstheme="minorHAnsi"/>
                <w:sz w:val="24"/>
                <w:szCs w:val="24"/>
              </w:rPr>
              <w:t>Suresh Packiam</w:t>
            </w:r>
            <w:r>
              <w:rPr>
                <w:rFonts w:cstheme="minorHAnsi"/>
                <w:sz w:val="24"/>
                <w:szCs w:val="24"/>
              </w:rPr>
              <w:t xml:space="preserve">, General Secretary BINA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5A601D" w14:textId="19D9D3C8" w:rsidR="003E2338" w:rsidRPr="00BB070A" w:rsidRDefault="002144ED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723757">
              <w:rPr>
                <w:rFonts w:ascii="Arial" w:eastAsia="Arial" w:hAnsi="Arial" w:cs="Arial"/>
              </w:rPr>
              <w:t>3:</w:t>
            </w:r>
            <w:r w:rsidR="00F56FD5">
              <w:rPr>
                <w:rFonts w:ascii="Arial" w:eastAsia="Arial" w:hAnsi="Arial" w:cs="Arial"/>
              </w:rPr>
              <w:t>0</w:t>
            </w:r>
            <w:r w:rsidR="00565A8C">
              <w:rPr>
                <w:rFonts w:ascii="Arial" w:eastAsia="Arial" w:hAnsi="Arial" w:cs="Arial"/>
              </w:rPr>
              <w:t>5</w:t>
            </w:r>
            <w:r>
              <w:rPr>
                <w:rFonts w:ascii="Arial" w:eastAsia="Arial" w:hAnsi="Arial" w:cs="Arial"/>
              </w:rPr>
              <w:t>-1</w:t>
            </w:r>
            <w:r w:rsidR="00723757"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</w:rPr>
              <w:t>:</w:t>
            </w:r>
            <w:r w:rsidR="00F56FD5">
              <w:rPr>
                <w:rFonts w:ascii="Arial" w:eastAsia="Arial" w:hAnsi="Arial" w:cs="Arial"/>
              </w:rPr>
              <w:t>1</w:t>
            </w:r>
            <w:r w:rsidR="002A0BAE">
              <w:rPr>
                <w:rFonts w:ascii="Arial" w:eastAsia="Arial" w:hAnsi="Arial" w:cs="Arial"/>
              </w:rPr>
              <w:t>5</w:t>
            </w:r>
          </w:p>
        </w:tc>
      </w:tr>
      <w:tr w:rsidR="003E2338" w:rsidRPr="00BB070A" w14:paraId="117BF801" w14:textId="77777777" w:rsidTr="003D36C8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61E04C73" w14:textId="48A74A37" w:rsidR="003E2338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4E1C4F2" w14:textId="5BE5F00A" w:rsidR="003E2338" w:rsidRPr="003E2338" w:rsidRDefault="003E233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ltural Celebration – Dance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144D6AB5" w14:textId="77777777" w:rsidR="003E2338" w:rsidRPr="003E2338" w:rsidRDefault="003E2338" w:rsidP="003E2338">
            <w:pPr>
              <w:pStyle w:val="NoSpacing"/>
              <w:ind w:left="61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035FB7" w14:textId="482A547F" w:rsidR="003E2338" w:rsidRPr="00BB070A" w:rsidRDefault="002144ED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2A0BAE"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</w:rPr>
              <w:t>:</w:t>
            </w:r>
            <w:r w:rsidR="00F56FD5">
              <w:rPr>
                <w:rFonts w:ascii="Arial" w:eastAsia="Arial" w:hAnsi="Arial" w:cs="Arial"/>
              </w:rPr>
              <w:t>1</w:t>
            </w:r>
            <w:r w:rsidR="00723757">
              <w:rPr>
                <w:rFonts w:ascii="Arial" w:eastAsia="Arial" w:hAnsi="Arial" w:cs="Arial"/>
              </w:rPr>
              <w:t>5</w:t>
            </w:r>
            <w:r>
              <w:rPr>
                <w:rFonts w:ascii="Arial" w:eastAsia="Arial" w:hAnsi="Arial" w:cs="Arial"/>
              </w:rPr>
              <w:t>-1</w:t>
            </w:r>
            <w:r w:rsidR="00F56FD5">
              <w:rPr>
                <w:rFonts w:ascii="Arial" w:eastAsia="Arial" w:hAnsi="Arial" w:cs="Arial"/>
              </w:rPr>
              <w:t>3:20</w:t>
            </w:r>
          </w:p>
        </w:tc>
      </w:tr>
      <w:tr w:rsidR="003E2338" w:rsidRPr="00BB070A" w14:paraId="4B255123" w14:textId="77777777" w:rsidTr="003D36C8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C62774A" w14:textId="58D5A0F5" w:rsidR="003E2338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5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57916DDC" w14:textId="77777777" w:rsidR="003E2338" w:rsidRDefault="003E233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proofErr w:type="gramStart"/>
            <w:r>
              <w:rPr>
                <w:rFonts w:cstheme="minorHAnsi"/>
                <w:sz w:val="24"/>
                <w:szCs w:val="24"/>
              </w:rPr>
              <w:t>Key note</w:t>
            </w:r>
            <w:proofErr w:type="gramEnd"/>
            <w:r>
              <w:rPr>
                <w:rFonts w:cstheme="minorHAnsi"/>
                <w:sz w:val="24"/>
                <w:szCs w:val="24"/>
              </w:rPr>
              <w:t xml:space="preserve"> address – 4</w:t>
            </w:r>
          </w:p>
          <w:p w14:paraId="68875288" w14:textId="7024835B" w:rsidR="003E2338" w:rsidRDefault="003E233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International workforce: </w:t>
            </w:r>
            <w:r w:rsidR="006E76A0">
              <w:rPr>
                <w:rFonts w:cstheme="minorHAnsi"/>
                <w:sz w:val="24"/>
                <w:szCs w:val="24"/>
              </w:rPr>
              <w:t>“S</w:t>
            </w:r>
            <w:r w:rsidRPr="006E76A0">
              <w:rPr>
                <w:rFonts w:cstheme="minorHAnsi"/>
                <w:i/>
                <w:iCs/>
                <w:sz w:val="24"/>
                <w:szCs w:val="24"/>
              </w:rPr>
              <w:t>uccess, challenges and sustainability</w:t>
            </w:r>
            <w:r w:rsidR="006E76A0">
              <w:rPr>
                <w:rFonts w:cstheme="minorHAnsi"/>
                <w:i/>
                <w:iCs/>
                <w:sz w:val="24"/>
                <w:szCs w:val="24"/>
              </w:rPr>
              <w:t>”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2A7626F7" w14:textId="10C75401" w:rsidR="003E2338" w:rsidRPr="003E2338" w:rsidRDefault="003E2338" w:rsidP="003E2338">
            <w:pPr>
              <w:pStyle w:val="NoSpacing"/>
              <w:ind w:left="6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Burton- C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C1995D" w14:textId="0769FD87" w:rsidR="003E2338" w:rsidRPr="00BB070A" w:rsidRDefault="00F56FD5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:20</w:t>
            </w:r>
            <w:r w:rsidR="00723757">
              <w:rPr>
                <w:rFonts w:ascii="Arial" w:eastAsia="Arial" w:hAnsi="Arial" w:cs="Arial"/>
              </w:rPr>
              <w:t>-1</w:t>
            </w:r>
            <w:r>
              <w:rPr>
                <w:rFonts w:ascii="Arial" w:eastAsia="Arial" w:hAnsi="Arial" w:cs="Arial"/>
              </w:rPr>
              <w:t>3</w:t>
            </w:r>
            <w:r w:rsidR="00723757">
              <w:rPr>
                <w:rFonts w:ascii="Arial" w:eastAsia="Arial" w:hAnsi="Arial" w:cs="Arial"/>
              </w:rPr>
              <w:t>:</w:t>
            </w:r>
            <w:r w:rsidR="0007672B">
              <w:rPr>
                <w:rFonts w:ascii="Arial" w:eastAsia="Arial" w:hAnsi="Arial" w:cs="Arial"/>
              </w:rPr>
              <w:t>40</w:t>
            </w:r>
          </w:p>
        </w:tc>
      </w:tr>
      <w:tr w:rsidR="003E2338" w:rsidRPr="00BB070A" w14:paraId="6CB4BCB2" w14:textId="77777777" w:rsidTr="003D36C8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5AFF535E" w14:textId="2ECADBBF" w:rsidR="003E2338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6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23303281" w14:textId="77777777" w:rsidR="003E2338" w:rsidRDefault="003E233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143642">
              <w:rPr>
                <w:rFonts w:cstheme="minorHAnsi"/>
                <w:b/>
                <w:bCs/>
                <w:sz w:val="24"/>
                <w:szCs w:val="24"/>
                <w:u w:val="single"/>
              </w:rPr>
              <w:t>Session 3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cstheme="minorHAnsi"/>
                <w:sz w:val="24"/>
                <w:szCs w:val="24"/>
              </w:rPr>
              <w:t>Valuing our workforce</w:t>
            </w:r>
          </w:p>
          <w:p w14:paraId="00ED00D5" w14:textId="77777777" w:rsidR="006E76A0" w:rsidRDefault="006E76A0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ir:</w:t>
            </w:r>
            <w:r w:rsidR="000B394B">
              <w:rPr>
                <w:rFonts w:cstheme="minorHAnsi"/>
                <w:sz w:val="24"/>
                <w:szCs w:val="24"/>
              </w:rPr>
              <w:t xml:space="preserve"> Dr Satheesh Mathew</w:t>
            </w:r>
          </w:p>
          <w:p w14:paraId="102E30EA" w14:textId="50FD0EE2" w:rsidR="002E59B8" w:rsidRDefault="002E59B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-Chairs: Dr </w:t>
            </w:r>
            <w:proofErr w:type="spellStart"/>
            <w:r>
              <w:rPr>
                <w:rFonts w:cstheme="minorHAnsi"/>
                <w:sz w:val="24"/>
                <w:szCs w:val="24"/>
              </w:rPr>
              <w:t>Sajaya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theme="minorHAnsi"/>
                <w:sz w:val="24"/>
                <w:szCs w:val="24"/>
              </w:rPr>
              <w:t>Simimol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26023DB5" w14:textId="135F74BF" w:rsidR="003E2338" w:rsidRPr="003E2338" w:rsidRDefault="003E2338" w:rsidP="006E76A0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Health &amp; wellbeing support - </w:t>
            </w:r>
            <w:r w:rsidRPr="00ED6E78">
              <w:rPr>
                <w:rFonts w:cstheme="minorHAnsi"/>
                <w:b/>
                <w:bCs/>
                <w:sz w:val="24"/>
                <w:szCs w:val="24"/>
              </w:rPr>
              <w:t>Saraswathi</w:t>
            </w:r>
          </w:p>
          <w:p w14:paraId="3F061DDF" w14:textId="312C0D02" w:rsidR="003E2338" w:rsidRPr="003E2338" w:rsidRDefault="003E2338" w:rsidP="006E76A0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Retaining IENs – support and development – </w:t>
            </w:r>
            <w:r w:rsidRPr="00ED6E78">
              <w:rPr>
                <w:rFonts w:cstheme="minorHAnsi"/>
                <w:b/>
                <w:bCs/>
                <w:sz w:val="24"/>
                <w:szCs w:val="24"/>
              </w:rPr>
              <w:t xml:space="preserve">Jenny </w:t>
            </w:r>
            <w:proofErr w:type="spellStart"/>
            <w:r w:rsidRPr="00ED6E78">
              <w:rPr>
                <w:rFonts w:cstheme="minorHAnsi"/>
                <w:b/>
                <w:bCs/>
                <w:sz w:val="24"/>
                <w:szCs w:val="24"/>
              </w:rPr>
              <w:t>Caguia</w:t>
            </w:r>
            <w:proofErr w:type="spellEnd"/>
          </w:p>
          <w:p w14:paraId="57174CD6" w14:textId="7AD27429" w:rsidR="003E2338" w:rsidRDefault="003E2338" w:rsidP="006E76A0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>Cultural adaptation – Stay and Thrive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F8BC71" w14:textId="583B98C8" w:rsidR="003E2338" w:rsidRDefault="002144ED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07672B"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</w:rPr>
              <w:t>:</w:t>
            </w:r>
            <w:r w:rsidR="0007672B">
              <w:rPr>
                <w:rFonts w:ascii="Arial" w:eastAsia="Arial" w:hAnsi="Arial" w:cs="Arial"/>
              </w:rPr>
              <w:t>4</w:t>
            </w:r>
            <w:r w:rsidR="00B213DC"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</w:rPr>
              <w:t>-1</w:t>
            </w:r>
            <w:r w:rsidR="0007672B">
              <w:rPr>
                <w:rFonts w:ascii="Arial" w:eastAsia="Arial" w:hAnsi="Arial" w:cs="Arial"/>
              </w:rPr>
              <w:t>4:2</w:t>
            </w:r>
            <w:r w:rsidR="00565A8C">
              <w:rPr>
                <w:rFonts w:ascii="Arial" w:eastAsia="Arial" w:hAnsi="Arial" w:cs="Arial"/>
              </w:rPr>
              <w:t>5</w:t>
            </w:r>
          </w:p>
          <w:p w14:paraId="33EB80B0" w14:textId="055A9F1A" w:rsidR="002144ED" w:rsidRPr="00BB070A" w:rsidRDefault="002144ED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1</w:t>
            </w:r>
            <w:r w:rsidR="00565A8C">
              <w:rPr>
                <w:rFonts w:ascii="Arial" w:eastAsia="Arial" w:hAnsi="Arial" w:cs="Arial"/>
              </w:rPr>
              <w:t>5</w:t>
            </w:r>
            <w:r>
              <w:rPr>
                <w:rFonts w:ascii="Arial" w:eastAsia="Arial" w:hAnsi="Arial" w:cs="Arial"/>
              </w:rPr>
              <w:t xml:space="preserve"> minutes for Q&amp;A)</w:t>
            </w:r>
          </w:p>
        </w:tc>
      </w:tr>
      <w:tr w:rsidR="006E76A0" w:rsidRPr="00BB070A" w14:paraId="2FE81A2A" w14:textId="77777777" w:rsidTr="0037375B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0CAB0941" w14:textId="034016B8" w:rsidR="006E76A0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7</w:t>
            </w:r>
          </w:p>
        </w:tc>
        <w:tc>
          <w:tcPr>
            <w:tcW w:w="8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34B31BA0" w14:textId="673CB250" w:rsidR="006E76A0" w:rsidRPr="003E2338" w:rsidRDefault="006E76A0" w:rsidP="006E76A0">
            <w:pPr>
              <w:pStyle w:val="NoSpacing"/>
              <w:ind w:left="61"/>
              <w:jc w:val="center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>Coffee Break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37A5FF" w14:textId="24204098" w:rsidR="006E76A0" w:rsidRPr="00BB070A" w:rsidRDefault="00347ACE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:</w:t>
            </w:r>
            <w:r w:rsidR="00565A8C"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</w:rPr>
              <w:t>5- 15:00</w:t>
            </w:r>
          </w:p>
        </w:tc>
      </w:tr>
      <w:tr w:rsidR="003E2338" w:rsidRPr="00BB070A" w14:paraId="1815F944" w14:textId="77777777" w:rsidTr="003D36C8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17B05EF3" w14:textId="37DF2FCC" w:rsidR="003E2338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8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02987C6A" w14:textId="77777777" w:rsidR="003E2338" w:rsidRPr="003E2338" w:rsidRDefault="003E233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>Keynote address- 5</w:t>
            </w:r>
          </w:p>
          <w:p w14:paraId="6437568F" w14:textId="10B745F3" w:rsidR="003E2338" w:rsidRDefault="003E2338" w:rsidP="00BB070A">
            <w:pPr>
              <w:spacing w:after="0" w:line="276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Integration and inclusivity- </w:t>
            </w:r>
            <w:r w:rsidR="006E76A0">
              <w:rPr>
                <w:rFonts w:cstheme="minorHAnsi"/>
                <w:sz w:val="24"/>
                <w:szCs w:val="24"/>
              </w:rPr>
              <w:t>“</w:t>
            </w:r>
            <w:r w:rsidRPr="006E76A0">
              <w:rPr>
                <w:rFonts w:cstheme="minorHAnsi"/>
                <w:i/>
                <w:iCs/>
                <w:sz w:val="24"/>
                <w:szCs w:val="24"/>
              </w:rPr>
              <w:t>IEN and becoming a JUST CULTURE organisation</w:t>
            </w:r>
            <w:r w:rsidR="006E76A0">
              <w:rPr>
                <w:rFonts w:cstheme="minorHAnsi"/>
                <w:i/>
                <w:iCs/>
                <w:sz w:val="24"/>
                <w:szCs w:val="24"/>
              </w:rPr>
              <w:t>”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3A009453" w14:textId="2F2B3387" w:rsidR="003E2338" w:rsidRPr="003E2338" w:rsidRDefault="006E76A0" w:rsidP="003E2338">
            <w:pPr>
              <w:pStyle w:val="NoSpacing"/>
              <w:ind w:left="61"/>
              <w:rPr>
                <w:rFonts w:cstheme="minorHAnsi"/>
                <w:sz w:val="24"/>
                <w:szCs w:val="24"/>
              </w:rPr>
            </w:pPr>
            <w:r w:rsidRPr="004A5887">
              <w:rPr>
                <w:rFonts w:cstheme="minorHAnsi"/>
                <w:color w:val="000000" w:themeColor="text1"/>
                <w:sz w:val="24"/>
                <w:szCs w:val="24"/>
              </w:rPr>
              <w:t>Daniel Mortimer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470EF7" w14:textId="7A2BFB93" w:rsidR="003E2338" w:rsidRPr="00BB070A" w:rsidRDefault="00347ACE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5:00</w:t>
            </w:r>
            <w:r w:rsidR="002A0BAE">
              <w:rPr>
                <w:rFonts w:ascii="Arial" w:eastAsia="Arial" w:hAnsi="Arial" w:cs="Arial"/>
              </w:rPr>
              <w:t>-1</w:t>
            </w:r>
            <w:r>
              <w:rPr>
                <w:rFonts w:ascii="Arial" w:eastAsia="Arial" w:hAnsi="Arial" w:cs="Arial"/>
              </w:rPr>
              <w:t>5:20</w:t>
            </w:r>
          </w:p>
        </w:tc>
      </w:tr>
      <w:tr w:rsidR="003E2338" w:rsidRPr="00BB070A" w14:paraId="1AF418F1" w14:textId="77777777" w:rsidTr="003D36C8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2DB27BF7" w14:textId="1D94C6CF" w:rsidR="003E2338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9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79C866A" w14:textId="77777777" w:rsidR="003E2338" w:rsidRDefault="003E233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0B394B">
              <w:rPr>
                <w:rFonts w:cstheme="minorHAnsi"/>
                <w:b/>
                <w:bCs/>
                <w:sz w:val="24"/>
                <w:szCs w:val="24"/>
                <w:u w:val="single"/>
              </w:rPr>
              <w:t>Session 4:</w:t>
            </w:r>
            <w:r w:rsidRPr="003E2338">
              <w:rPr>
                <w:rFonts w:cstheme="minorHAnsi"/>
                <w:sz w:val="24"/>
                <w:szCs w:val="24"/>
              </w:rPr>
              <w:t xml:space="preserve"> EDI – Panel discussion- Equity and inclusion</w:t>
            </w:r>
          </w:p>
          <w:p w14:paraId="0E04114A" w14:textId="77777777" w:rsidR="002A0BAE" w:rsidRDefault="002A0BAE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hair: </w:t>
            </w:r>
            <w:proofErr w:type="spellStart"/>
            <w:r>
              <w:rPr>
                <w:rFonts w:cstheme="minorHAnsi"/>
                <w:sz w:val="24"/>
                <w:szCs w:val="24"/>
              </w:rPr>
              <w:t>Jagta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Singh</w:t>
            </w:r>
          </w:p>
          <w:p w14:paraId="334A6E73" w14:textId="31E2C1F1" w:rsidR="002E59B8" w:rsidRPr="003E2338" w:rsidRDefault="002E59B8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-Chairs: Dennis S (PNAUK), Anu Thomas 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60D9708E" w14:textId="286F75EE" w:rsidR="003E2338" w:rsidRPr="003E2338" w:rsidRDefault="003E2338" w:rsidP="006E76A0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Aspirations realised in achievements – </w:t>
            </w:r>
            <w:r w:rsidRPr="00ED6E78">
              <w:rPr>
                <w:rFonts w:cstheme="minorHAnsi"/>
                <w:b/>
                <w:bCs/>
                <w:sz w:val="24"/>
                <w:szCs w:val="24"/>
              </w:rPr>
              <w:t>Jennifer Pearson</w:t>
            </w:r>
          </w:p>
          <w:p w14:paraId="10BFE702" w14:textId="50E1BB8B" w:rsidR="003E2338" w:rsidRPr="003E2338" w:rsidRDefault="003E2338" w:rsidP="006E76A0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 xml:space="preserve">Allyship – </w:t>
            </w:r>
            <w:r w:rsidRPr="00ED6E78">
              <w:rPr>
                <w:rFonts w:cstheme="minorHAnsi"/>
                <w:b/>
                <w:bCs/>
                <w:sz w:val="24"/>
                <w:szCs w:val="24"/>
              </w:rPr>
              <w:t>Roisin F Williams</w:t>
            </w:r>
          </w:p>
          <w:p w14:paraId="6C20A2C9" w14:textId="77777777" w:rsidR="002E59B8" w:rsidRDefault="003E2338" w:rsidP="006E76A0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 w:rsidRPr="003E2338">
              <w:rPr>
                <w:rFonts w:cstheme="minorHAnsi"/>
                <w:sz w:val="24"/>
                <w:szCs w:val="24"/>
              </w:rPr>
              <w:t>Nursing WRE</w:t>
            </w:r>
            <w:r w:rsidR="006E76A0">
              <w:rPr>
                <w:rFonts w:cstheme="minorHAnsi"/>
                <w:sz w:val="24"/>
                <w:szCs w:val="24"/>
              </w:rPr>
              <w:t xml:space="preserve">S </w:t>
            </w:r>
            <w:r w:rsidRPr="003E2338">
              <w:rPr>
                <w:rFonts w:cstheme="minorHAnsi"/>
                <w:sz w:val="24"/>
                <w:szCs w:val="24"/>
              </w:rPr>
              <w:t xml:space="preserve">and further actions </w:t>
            </w:r>
            <w:r w:rsidRPr="00ED6E78">
              <w:rPr>
                <w:rFonts w:cstheme="minorHAnsi"/>
                <w:b/>
                <w:bCs/>
                <w:sz w:val="24"/>
                <w:szCs w:val="24"/>
              </w:rPr>
              <w:t>– Louie Horne</w:t>
            </w:r>
            <w:r w:rsidR="002E59B8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97C02B3" w14:textId="3CCA5323" w:rsidR="003E2338" w:rsidRPr="003E2338" w:rsidRDefault="002E59B8" w:rsidP="006E76A0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nclusion in PANROMIC Trials - </w:t>
            </w:r>
            <w:proofErr w:type="spellStart"/>
            <w:r w:rsidRPr="00B213DC">
              <w:rPr>
                <w:rFonts w:cstheme="minorHAnsi"/>
                <w:b/>
                <w:bCs/>
                <w:sz w:val="24"/>
                <w:szCs w:val="24"/>
              </w:rPr>
              <w:t>Mahendra</w:t>
            </w:r>
            <w:proofErr w:type="spellEnd"/>
            <w:r w:rsidRPr="00B213DC">
              <w:rPr>
                <w:rFonts w:cstheme="minorHAnsi"/>
                <w:b/>
                <w:bCs/>
                <w:sz w:val="24"/>
                <w:szCs w:val="24"/>
              </w:rPr>
              <w:t xml:space="preserve"> Patel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C46DDC" w14:textId="4FF1FF2F" w:rsidR="003E2338" w:rsidRDefault="00347ACE" w:rsidP="00347ACE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5:20 </w:t>
            </w:r>
            <w:r w:rsidR="0007672B">
              <w:rPr>
                <w:rFonts w:ascii="Arial" w:eastAsia="Arial" w:hAnsi="Arial" w:cs="Arial"/>
              </w:rPr>
              <w:t>- 1</w:t>
            </w:r>
            <w:r>
              <w:rPr>
                <w:rFonts w:ascii="Arial" w:eastAsia="Arial" w:hAnsi="Arial" w:cs="Arial"/>
              </w:rPr>
              <w:t>6:10</w:t>
            </w:r>
          </w:p>
          <w:p w14:paraId="35806D76" w14:textId="12EDC00C" w:rsidR="002144ED" w:rsidRPr="00BB070A" w:rsidRDefault="002144ED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1</w:t>
            </w:r>
            <w:r w:rsidR="00347ACE"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</w:rPr>
              <w:t xml:space="preserve"> minutes for Q&amp;A)</w:t>
            </w:r>
          </w:p>
        </w:tc>
      </w:tr>
      <w:tr w:rsidR="0007672B" w:rsidRPr="00BB070A" w14:paraId="57369A75" w14:textId="77777777" w:rsidTr="003D36C8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5511B1AA" w14:textId="77777777" w:rsidR="0007672B" w:rsidRDefault="0007672B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22D9A7F1" w14:textId="7500D904" w:rsidR="0007672B" w:rsidRPr="00347ACE" w:rsidRDefault="00347ACE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 w:rsidRPr="00347ACE">
              <w:rPr>
                <w:rFonts w:cstheme="minorHAnsi"/>
                <w:sz w:val="24"/>
                <w:szCs w:val="24"/>
              </w:rPr>
              <w:t>Story Telling- Video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130C9295" w14:textId="305B2818" w:rsidR="0007672B" w:rsidRPr="003E2338" w:rsidRDefault="00347ACE" w:rsidP="006E76A0">
            <w:pPr>
              <w:pStyle w:val="NoSpacing"/>
              <w:numPr>
                <w:ilvl w:val="0"/>
                <w:numId w:val="2"/>
              </w:numPr>
              <w:ind w:left="34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am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602349" w14:textId="11EDA5D5" w:rsidR="0007672B" w:rsidRDefault="00347ACE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16:10-16:20</w:t>
            </w:r>
          </w:p>
        </w:tc>
      </w:tr>
      <w:tr w:rsidR="003E2338" w:rsidRPr="00BB070A" w14:paraId="74FD0C37" w14:textId="77777777" w:rsidTr="003D36C8">
        <w:trPr>
          <w:trHeight w:val="510"/>
        </w:trPr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49B3183F" w14:textId="65ABA6CB" w:rsidR="003E2338" w:rsidRPr="00BB070A" w:rsidRDefault="00D01309" w:rsidP="00BB070A">
            <w:p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 w:rsidR="00130B81">
              <w:rPr>
                <w:rFonts w:ascii="Arial" w:eastAsia="Arial" w:hAnsi="Arial" w:cs="Arial"/>
              </w:rPr>
              <w:t>1</w:t>
            </w:r>
          </w:p>
        </w:tc>
        <w:tc>
          <w:tcPr>
            <w:tcW w:w="4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76B5F217" w14:textId="75A13D4A" w:rsidR="003E2338" w:rsidRPr="003E2338" w:rsidRDefault="006E76A0" w:rsidP="00BB070A">
            <w:pPr>
              <w:spacing w:after="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osing</w:t>
            </w:r>
            <w:r w:rsidR="003E2338">
              <w:rPr>
                <w:rFonts w:cstheme="minorHAnsi"/>
                <w:sz w:val="24"/>
                <w:szCs w:val="24"/>
              </w:rPr>
              <w:t xml:space="preserve"> and Vote of thanks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41" w:type="dxa"/>
              <w:left w:w="81" w:type="dxa"/>
              <w:bottom w:w="41" w:type="dxa"/>
              <w:right w:w="81" w:type="dxa"/>
            </w:tcMar>
            <w:vAlign w:val="center"/>
          </w:tcPr>
          <w:p w14:paraId="3D1547F4" w14:textId="30447376" w:rsidR="003E2338" w:rsidRPr="003E2338" w:rsidRDefault="003E2338" w:rsidP="003E2338">
            <w:pPr>
              <w:pStyle w:val="NoSpacing"/>
              <w:ind w:left="6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sha Day, BEM, Vice Chair, BINA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762F2F" w14:textId="37618351" w:rsidR="003E2338" w:rsidRPr="00BB070A" w:rsidRDefault="002144ED" w:rsidP="00D01309">
            <w:pPr>
              <w:spacing w:after="0" w:line="276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6:</w:t>
            </w:r>
            <w:r w:rsidR="00DE5B97">
              <w:rPr>
                <w:rFonts w:ascii="Arial" w:eastAsia="Arial" w:hAnsi="Arial" w:cs="Arial"/>
              </w:rPr>
              <w:t>2</w:t>
            </w:r>
            <w:r w:rsidR="0007672B"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</w:rPr>
              <w:t>-16:</w:t>
            </w:r>
            <w:r w:rsidR="00DE5B97">
              <w:rPr>
                <w:rFonts w:ascii="Arial" w:eastAsia="Arial" w:hAnsi="Arial" w:cs="Arial"/>
              </w:rPr>
              <w:t>30</w:t>
            </w:r>
          </w:p>
        </w:tc>
      </w:tr>
    </w:tbl>
    <w:p w14:paraId="4E2DAA0B" w14:textId="77777777" w:rsidR="00C030C7" w:rsidRDefault="00BD2171"/>
    <w:sectPr w:rsidR="00C030C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778D6" w14:textId="77777777" w:rsidR="002747DD" w:rsidRDefault="002747DD" w:rsidP="00753132">
      <w:pPr>
        <w:spacing w:after="0" w:line="240" w:lineRule="auto"/>
      </w:pPr>
      <w:r>
        <w:separator/>
      </w:r>
    </w:p>
  </w:endnote>
  <w:endnote w:type="continuationSeparator" w:id="0">
    <w:p w14:paraId="75641C18" w14:textId="77777777" w:rsidR="002747DD" w:rsidRDefault="002747DD" w:rsidP="007531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C4529" w14:textId="77777777" w:rsidR="002747DD" w:rsidRDefault="002747DD" w:rsidP="00753132">
      <w:pPr>
        <w:spacing w:after="0" w:line="240" w:lineRule="auto"/>
      </w:pPr>
      <w:r>
        <w:separator/>
      </w:r>
    </w:p>
  </w:footnote>
  <w:footnote w:type="continuationSeparator" w:id="0">
    <w:p w14:paraId="1B0F3C18" w14:textId="77777777" w:rsidR="002747DD" w:rsidRDefault="002747DD" w:rsidP="007531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BBB8A" w14:textId="77777777" w:rsidR="00753132" w:rsidRDefault="00753132" w:rsidP="00753132">
    <w:pPr>
      <w:pStyle w:val="NoSpacing"/>
      <w:jc w:val="center"/>
      <w:rPr>
        <w:color w:val="2F5496" w:themeColor="accent1" w:themeShade="BF"/>
        <w:sz w:val="44"/>
        <w:szCs w:val="44"/>
      </w:rPr>
    </w:pPr>
    <w:r w:rsidRPr="00F96D9F">
      <w:rPr>
        <w:noProof/>
      </w:rPr>
      <w:drawing>
        <wp:anchor distT="0" distB="0" distL="114300" distR="114300" simplePos="0" relativeHeight="251656704" behindDoc="1" locked="0" layoutInCell="1" allowOverlap="1" wp14:anchorId="74ECF2F7" wp14:editId="4131EEAF">
          <wp:simplePos x="0" y="0"/>
          <wp:positionH relativeFrom="rightMargin">
            <wp:align>left</wp:align>
          </wp:positionH>
          <wp:positionV relativeFrom="paragraph">
            <wp:posOffset>-111760</wp:posOffset>
          </wp:positionV>
          <wp:extent cx="654050" cy="760095"/>
          <wp:effectExtent l="0" t="0" r="0" b="1905"/>
          <wp:wrapTight wrapText="bothSides">
            <wp:wrapPolygon edited="0">
              <wp:start x="0" y="0"/>
              <wp:lineTo x="0" y="21113"/>
              <wp:lineTo x="20761" y="21113"/>
              <wp:lineTo x="20761" y="0"/>
              <wp:lineTo x="0" y="0"/>
            </wp:wrapPolygon>
          </wp:wrapTight>
          <wp:docPr id="1" name="Picture 1" descr="Logo,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0" cy="760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eastAsia="Times New Roman"/>
        <w:noProof/>
      </w:rPr>
      <w:drawing>
        <wp:anchor distT="0" distB="0" distL="114300" distR="114300" simplePos="0" relativeHeight="251657728" behindDoc="1" locked="0" layoutInCell="1" allowOverlap="1" wp14:anchorId="339E7A47" wp14:editId="61C5D34D">
          <wp:simplePos x="0" y="0"/>
          <wp:positionH relativeFrom="leftMargin">
            <wp:align>right</wp:align>
          </wp:positionH>
          <wp:positionV relativeFrom="paragraph">
            <wp:posOffset>-132080</wp:posOffset>
          </wp:positionV>
          <wp:extent cx="594093" cy="871855"/>
          <wp:effectExtent l="0" t="0" r="0" b="4445"/>
          <wp:wrapTight wrapText="bothSides">
            <wp:wrapPolygon edited="0">
              <wp:start x="9010" y="0"/>
              <wp:lineTo x="4158" y="944"/>
              <wp:lineTo x="0" y="4248"/>
              <wp:lineTo x="0" y="8967"/>
              <wp:lineTo x="4851" y="15575"/>
              <wp:lineTo x="5544" y="21238"/>
              <wp:lineTo x="6237" y="21238"/>
              <wp:lineTo x="15247" y="21238"/>
              <wp:lineTo x="16633" y="21238"/>
              <wp:lineTo x="16633" y="15575"/>
              <wp:lineTo x="20791" y="9439"/>
              <wp:lineTo x="20791" y="2832"/>
              <wp:lineTo x="13168" y="0"/>
              <wp:lineTo x="9010" y="0"/>
            </wp:wrapPolygon>
          </wp:wrapTight>
          <wp:docPr id="3" name="Picture 3" descr="final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84DCB736120CF45A2A2E4A01B77087B@GBRP265.PROD.OUTLOOK.COM" descr="final_logo.png"/>
                  <pic:cNvPicPr>
                    <a:picLocks noChangeAspect="1" noChangeArrowheads="1"/>
                  </pic:cNvPicPr>
                </pic:nvPicPr>
                <pic:blipFill>
                  <a:blip r:embed="rId2" r:link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093" cy="871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686786456"/>
        <w:docPartObj>
          <w:docPartGallery w:val="Watermarks"/>
          <w:docPartUnique/>
        </w:docPartObj>
      </w:sdtPr>
      <w:sdtEndPr/>
      <w:sdtContent>
        <w:r w:rsidR="00BD2171">
          <w:rPr>
            <w:noProof/>
          </w:rPr>
          <w:pict w14:anchorId="45065A1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263.9pt;height:158.3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  <w:r>
          <w:t xml:space="preserve">    </w:t>
        </w:r>
      </w:sdtContent>
    </w:sdt>
    <w:r>
      <w:t xml:space="preserve"> </w:t>
    </w:r>
    <w:r w:rsidRPr="002B6BD0">
      <w:rPr>
        <w:color w:val="2F5496" w:themeColor="accent1" w:themeShade="BF"/>
        <w:sz w:val="44"/>
        <w:szCs w:val="44"/>
      </w:rPr>
      <w:t>B</w:t>
    </w:r>
    <w:r>
      <w:rPr>
        <w:color w:val="2F5496" w:themeColor="accent1" w:themeShade="BF"/>
        <w:sz w:val="44"/>
        <w:szCs w:val="44"/>
      </w:rPr>
      <w:t>ritish Indian Nurses Association</w:t>
    </w:r>
  </w:p>
  <w:p w14:paraId="00166F09" w14:textId="77777777" w:rsidR="00753132" w:rsidRDefault="00753132" w:rsidP="00753132">
    <w:pPr>
      <w:pStyle w:val="NoSpacing"/>
      <w:jc w:val="center"/>
      <w:rPr>
        <w:color w:val="2F5496" w:themeColor="accent1" w:themeShade="BF"/>
        <w:sz w:val="44"/>
        <w:szCs w:val="44"/>
      </w:rPr>
    </w:pPr>
    <w:r w:rsidRPr="002B6BD0">
      <w:rPr>
        <w:color w:val="2F5496" w:themeColor="accent1" w:themeShade="BF"/>
        <w:sz w:val="44"/>
        <w:szCs w:val="44"/>
      </w:rPr>
      <w:t xml:space="preserve"> National Conference</w:t>
    </w:r>
  </w:p>
  <w:p w14:paraId="77AE4DD6" w14:textId="77777777" w:rsidR="00753132" w:rsidRPr="00D47576" w:rsidRDefault="00753132" w:rsidP="00753132">
    <w:pPr>
      <w:pStyle w:val="NoSpacing"/>
      <w:jc w:val="center"/>
    </w:pPr>
    <w:r>
      <w:rPr>
        <w:color w:val="2F5496" w:themeColor="accent1" w:themeShade="BF"/>
        <w:sz w:val="44"/>
        <w:szCs w:val="44"/>
      </w:rPr>
      <w:t>2</w:t>
    </w:r>
    <w:r w:rsidRPr="00D47576">
      <w:rPr>
        <w:color w:val="2F5496" w:themeColor="accent1" w:themeShade="BF"/>
        <w:sz w:val="44"/>
        <w:szCs w:val="44"/>
        <w:vertAlign w:val="superscript"/>
      </w:rPr>
      <w:t>nd</w:t>
    </w:r>
    <w:r>
      <w:rPr>
        <w:color w:val="2F5496" w:themeColor="accent1" w:themeShade="BF"/>
        <w:sz w:val="44"/>
        <w:szCs w:val="44"/>
      </w:rPr>
      <w:t xml:space="preserve"> December 20</w:t>
    </w:r>
    <w:r w:rsidRPr="002B6BD0">
      <w:rPr>
        <w:color w:val="2F5496" w:themeColor="accent1" w:themeShade="BF"/>
        <w:sz w:val="44"/>
        <w:szCs w:val="44"/>
      </w:rPr>
      <w:t>22</w:t>
    </w:r>
    <w:r w:rsidRPr="002B6BD0">
      <w:rPr>
        <w:color w:val="FF0000"/>
        <w:sz w:val="32"/>
        <w:szCs w:val="32"/>
      </w:rPr>
      <w:t xml:space="preserve"> </w:t>
    </w:r>
  </w:p>
  <w:p w14:paraId="41455804" w14:textId="2549291B" w:rsidR="00753132" w:rsidRDefault="00753132">
    <w:pPr>
      <w:pStyle w:val="Header"/>
    </w:pPr>
  </w:p>
  <w:p w14:paraId="02BAB05A" w14:textId="4F0C215F" w:rsidR="00753132" w:rsidRDefault="00753132">
    <w:pPr>
      <w:pStyle w:val="Header"/>
    </w:pPr>
  </w:p>
  <w:p w14:paraId="7116360A" w14:textId="77777777" w:rsidR="00753132" w:rsidRPr="000C5E90" w:rsidRDefault="00753132" w:rsidP="00753132">
    <w:pPr>
      <w:jc w:val="center"/>
      <w:rPr>
        <w:rFonts w:cstheme="minorHAnsi"/>
        <w:b/>
        <w:bCs/>
        <w:color w:val="4472C4" w:themeColor="accent1"/>
        <w:sz w:val="32"/>
        <w:szCs w:val="32"/>
        <w:u w:val="single"/>
      </w:rPr>
    </w:pPr>
    <w:r w:rsidRPr="000C5E90">
      <w:rPr>
        <w:rFonts w:cstheme="minorHAnsi"/>
        <w:b/>
        <w:bCs/>
        <w:color w:val="4472C4" w:themeColor="accent1"/>
        <w:sz w:val="32"/>
        <w:szCs w:val="32"/>
        <w:u w:val="single"/>
      </w:rPr>
      <w:t>B</w:t>
    </w:r>
    <w:r>
      <w:rPr>
        <w:rFonts w:cstheme="minorHAnsi"/>
        <w:b/>
        <w:bCs/>
        <w:color w:val="4472C4" w:themeColor="accent1"/>
        <w:sz w:val="32"/>
        <w:szCs w:val="32"/>
        <w:u w:val="single"/>
      </w:rPr>
      <w:t>INA</w:t>
    </w:r>
    <w:r w:rsidRPr="000C5E90">
      <w:rPr>
        <w:rFonts w:cstheme="minorHAnsi"/>
        <w:b/>
        <w:bCs/>
        <w:color w:val="4472C4" w:themeColor="accent1"/>
        <w:sz w:val="32"/>
        <w:szCs w:val="32"/>
        <w:u w:val="single"/>
      </w:rPr>
      <w:t xml:space="preserve"> in Collaboration with </w:t>
    </w:r>
    <w:r>
      <w:rPr>
        <w:rFonts w:cstheme="minorHAnsi"/>
        <w:b/>
        <w:bCs/>
        <w:color w:val="4472C4" w:themeColor="accent1"/>
        <w:sz w:val="32"/>
        <w:szCs w:val="32"/>
        <w:u w:val="single"/>
      </w:rPr>
      <w:t>Florence Nightingale Foundation</w:t>
    </w:r>
  </w:p>
  <w:p w14:paraId="7C240B40" w14:textId="77777777" w:rsidR="00753132" w:rsidRPr="00F12FFD" w:rsidRDefault="00753132" w:rsidP="00753132">
    <w:pPr>
      <w:jc w:val="center"/>
      <w:rPr>
        <w:rFonts w:cstheme="minorHAnsi"/>
        <w:b/>
        <w:bCs/>
        <w:sz w:val="24"/>
        <w:szCs w:val="24"/>
        <w:u w:val="single"/>
      </w:rPr>
    </w:pPr>
    <w:bookmarkStart w:id="0" w:name="_Hlk111818040"/>
    <w:r w:rsidRPr="00F96D9F">
      <w:rPr>
        <w:rFonts w:cstheme="minorHAnsi"/>
        <w:b/>
        <w:bCs/>
        <w:sz w:val="24"/>
        <w:szCs w:val="24"/>
        <w:u w:val="single"/>
      </w:rPr>
      <w:t xml:space="preserve">Venue </w:t>
    </w:r>
    <w:r>
      <w:rPr>
        <w:rFonts w:cstheme="minorHAnsi"/>
        <w:b/>
        <w:bCs/>
        <w:sz w:val="24"/>
        <w:szCs w:val="24"/>
        <w:u w:val="single"/>
      </w:rPr>
      <w:t>–</w:t>
    </w:r>
    <w:r w:rsidRPr="00F96D9F">
      <w:rPr>
        <w:rFonts w:cstheme="minorHAnsi"/>
        <w:b/>
        <w:bCs/>
        <w:sz w:val="24"/>
        <w:szCs w:val="24"/>
        <w:u w:val="single"/>
      </w:rPr>
      <w:t xml:space="preserve"> </w:t>
    </w:r>
    <w:r>
      <w:rPr>
        <w:rFonts w:cstheme="minorHAnsi"/>
        <w:b/>
        <w:bCs/>
        <w:sz w:val="24"/>
        <w:szCs w:val="24"/>
        <w:u w:val="single"/>
      </w:rPr>
      <w:t>Ibis Hotel, Hagley Road, Birmingham</w:t>
    </w:r>
  </w:p>
  <w:bookmarkEnd w:id="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A7F5D"/>
    <w:multiLevelType w:val="hybridMultilevel"/>
    <w:tmpl w:val="C3727426"/>
    <w:lvl w:ilvl="0" w:tplc="08090001">
      <w:start w:val="1"/>
      <w:numFmt w:val="bullet"/>
      <w:lvlText w:val=""/>
      <w:lvlJc w:val="left"/>
      <w:pPr>
        <w:ind w:left="781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21B382E"/>
    <w:multiLevelType w:val="hybridMultilevel"/>
    <w:tmpl w:val="D3420D2C"/>
    <w:lvl w:ilvl="0" w:tplc="08090001">
      <w:start w:val="1"/>
      <w:numFmt w:val="bullet"/>
      <w:lvlText w:val=""/>
      <w:lvlJc w:val="left"/>
      <w:pPr>
        <w:ind w:left="781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D660678"/>
    <w:multiLevelType w:val="hybridMultilevel"/>
    <w:tmpl w:val="CB8434A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num w:numId="1" w16cid:durableId="1355352115">
    <w:abstractNumId w:val="2"/>
  </w:num>
  <w:num w:numId="2" w16cid:durableId="161045776">
    <w:abstractNumId w:val="1"/>
  </w:num>
  <w:num w:numId="3" w16cid:durableId="843470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jG2MDMwMzQxMDVV0lEKTi0uzszPAykwrgUA8pAj2ywAAAA="/>
  </w:docVars>
  <w:rsids>
    <w:rsidRoot w:val="00BB070A"/>
    <w:rsid w:val="0007672B"/>
    <w:rsid w:val="000B394B"/>
    <w:rsid w:val="00130B81"/>
    <w:rsid w:val="001923E4"/>
    <w:rsid w:val="002144ED"/>
    <w:rsid w:val="0022487C"/>
    <w:rsid w:val="002747DD"/>
    <w:rsid w:val="002A0BAE"/>
    <w:rsid w:val="002E59B8"/>
    <w:rsid w:val="00347ACE"/>
    <w:rsid w:val="003722C6"/>
    <w:rsid w:val="003D36C8"/>
    <w:rsid w:val="003E2338"/>
    <w:rsid w:val="00455553"/>
    <w:rsid w:val="00565A8C"/>
    <w:rsid w:val="005E0869"/>
    <w:rsid w:val="006E76A0"/>
    <w:rsid w:val="00723757"/>
    <w:rsid w:val="00753132"/>
    <w:rsid w:val="007F6BA5"/>
    <w:rsid w:val="00A155A7"/>
    <w:rsid w:val="00B213DC"/>
    <w:rsid w:val="00BB070A"/>
    <w:rsid w:val="00BD2171"/>
    <w:rsid w:val="00C306A2"/>
    <w:rsid w:val="00D01309"/>
    <w:rsid w:val="00DE5B97"/>
    <w:rsid w:val="00E97718"/>
    <w:rsid w:val="00ED6E78"/>
    <w:rsid w:val="00EE5021"/>
    <w:rsid w:val="00F5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994C93"/>
  <w15:chartTrackingRefBased/>
  <w15:docId w15:val="{ACEAB89B-461D-4074-A0B4-B501FF445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B070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31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132"/>
  </w:style>
  <w:style w:type="paragraph" w:styleId="Footer">
    <w:name w:val="footer"/>
    <w:basedOn w:val="Normal"/>
    <w:link w:val="FooterChar"/>
    <w:uiPriority w:val="99"/>
    <w:unhideWhenUsed/>
    <w:rsid w:val="007531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D84DCB736120CF45A2A2E4A01B77087B@GBRP265.PROD.OUTLOOK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3</Words>
  <Characters>2072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OUZA, Reema-Elvira (BUCKINGHAMSHIRE HEALTHCARE NHS TRUST)</dc:creator>
  <cp:keywords/>
  <dc:description/>
  <cp:lastModifiedBy>Ann Holt</cp:lastModifiedBy>
  <cp:revision>2</cp:revision>
  <dcterms:created xsi:type="dcterms:W3CDTF">2022-10-19T10:21:00Z</dcterms:created>
  <dcterms:modified xsi:type="dcterms:W3CDTF">2022-10-19T10:21:00Z</dcterms:modified>
</cp:coreProperties>
</file>